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CAAC5" w14:textId="77777777" w:rsidR="00E450AD" w:rsidRDefault="00E450AD" w:rsidP="00E450AD">
      <w:pPr>
        <w:jc w:val="center"/>
      </w:pPr>
      <w:bookmarkStart w:id="0" w:name="_Hlk29546340"/>
      <w:r>
        <w:rPr>
          <w:rFonts w:ascii="Calibri Light" w:eastAsia="Calibri" w:hAnsi="Calibri Light" w:cs="Times New Roman"/>
          <w:bCs/>
          <w:smallCaps/>
          <w:color w:val="008080"/>
          <w:spacing w:val="5"/>
          <w:sz w:val="36"/>
        </w:rPr>
        <w:t>Promising Partnerships</w:t>
      </w:r>
    </w:p>
    <w:p w14:paraId="3480344A" w14:textId="77777777" w:rsidR="00E450AD" w:rsidRDefault="00E450AD" w:rsidP="00E450AD">
      <w:pPr>
        <w:pStyle w:val="Heading1"/>
        <w:spacing w:before="120" w:after="120" w:line="240" w:lineRule="auto"/>
        <w:jc w:val="center"/>
        <w:rPr>
          <w:rFonts w:eastAsia="Calibri"/>
          <w:b/>
          <w:color w:val="auto"/>
          <w:sz w:val="28"/>
        </w:rPr>
      </w:pPr>
      <w:r>
        <w:rPr>
          <w:rFonts w:eastAsia="Calibri"/>
          <w:b/>
          <w:color w:val="auto"/>
          <w:sz w:val="28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160"/>
        <w:gridCol w:w="1080"/>
        <w:gridCol w:w="2070"/>
        <w:gridCol w:w="2605"/>
      </w:tblGrid>
      <w:tr w:rsidR="00E450AD" w14:paraId="2900CBFB" w14:textId="77777777" w:rsidTr="00E450AD"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hideMark/>
          </w:tcPr>
          <w:bookmarkEnd w:id="0"/>
          <w:p w14:paraId="3562C3DD" w14:textId="77777777" w:rsidR="00E450AD" w:rsidRDefault="00E450AD">
            <w:pPr>
              <w:spacing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TITLE OF PROJECT</w:t>
            </w:r>
          </w:p>
        </w:tc>
      </w:tr>
      <w:tr w:rsidR="00E450AD" w14:paraId="71DD1EB5" w14:textId="77777777" w:rsidTr="00E450AD"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15BB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31B46D98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</w:tr>
      <w:tr w:rsidR="00E450AD" w14:paraId="72303BA2" w14:textId="77777777" w:rsidTr="00E450AD"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4AEFF253" w14:textId="37778A5C" w:rsidR="00E450AD" w:rsidRDefault="00E450AD">
            <w:pPr>
              <w:spacing w:line="276" w:lineRule="auto"/>
              <w:rPr>
                <w:b/>
                <w:szCs w:val="24"/>
              </w:rPr>
            </w:pPr>
            <w:r w:rsidRPr="00112D27">
              <w:rPr>
                <w:b/>
                <w:szCs w:val="24"/>
              </w:rPr>
              <w:t>APPL</w:t>
            </w:r>
            <w:r w:rsidR="00EC1535" w:rsidRPr="00112D27">
              <w:rPr>
                <w:b/>
                <w:szCs w:val="24"/>
              </w:rPr>
              <w:t xml:space="preserve">ICANT ORGANIZATION </w:t>
            </w:r>
          </w:p>
        </w:tc>
      </w:tr>
      <w:tr w:rsidR="00E450AD" w14:paraId="316FC2B4" w14:textId="77777777" w:rsidTr="00E450AD">
        <w:trPr>
          <w:trHeight w:val="378"/>
        </w:trPr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9BC1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Legal name</w:t>
            </w:r>
          </w:p>
          <w:p w14:paraId="44A01627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4C7EA43E" w14:textId="77777777" w:rsidR="00E450AD" w:rsidRDefault="00E450AD">
            <w:pPr>
              <w:spacing w:line="276" w:lineRule="auto"/>
              <w:rPr>
                <w:b/>
                <w:szCs w:val="24"/>
              </w:rPr>
            </w:pPr>
          </w:p>
        </w:tc>
      </w:tr>
      <w:tr w:rsidR="00E450AD" w14:paraId="748B56B1" w14:textId="77777777" w:rsidTr="00E450AD">
        <w:trPr>
          <w:trHeight w:val="378"/>
        </w:trPr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479D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Mailing Address</w:t>
            </w:r>
          </w:p>
          <w:p w14:paraId="72010BCD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2D2EB966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</w:tr>
      <w:tr w:rsidR="00E450AD" w14:paraId="30139189" w14:textId="77777777" w:rsidTr="00E450AD">
        <w:trPr>
          <w:trHeight w:val="378"/>
        </w:trPr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BFEF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Employer Identification Number (EIN)/Tax Identification Number (TIN)</w:t>
            </w:r>
          </w:p>
          <w:p w14:paraId="5F950292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72909791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46CA39BF" w14:textId="77777777" w:rsidTr="00E450AD"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9C2F1FC" w14:textId="77777777" w:rsidR="00E450AD" w:rsidRDefault="00E450AD">
            <w:pPr>
              <w:spacing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PROJECT LEAD INFORMATION</w:t>
            </w:r>
          </w:p>
        </w:tc>
      </w:tr>
      <w:tr w:rsidR="00E450AD" w14:paraId="510E7B94" w14:textId="77777777" w:rsidTr="00E450AD">
        <w:trPr>
          <w:trHeight w:val="455"/>
        </w:trPr>
        <w:tc>
          <w:tcPr>
            <w:tcW w:w="6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2F20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Name (Last, Middle, First)</w:t>
            </w:r>
          </w:p>
          <w:p w14:paraId="091AB732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60F2A119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352A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Email Address</w:t>
            </w:r>
          </w:p>
          <w:p w14:paraId="49D37A7A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61757AB3" w14:textId="77777777" w:rsidTr="00E450AD">
        <w:trPr>
          <w:trHeight w:val="455"/>
        </w:trPr>
        <w:tc>
          <w:tcPr>
            <w:tcW w:w="6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ADC4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Position/Title</w:t>
            </w:r>
          </w:p>
          <w:p w14:paraId="42C1F93E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26838C7A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ECB4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Phone</w:t>
            </w:r>
          </w:p>
        </w:tc>
      </w:tr>
      <w:tr w:rsidR="00E450AD" w14:paraId="7D9558B8" w14:textId="77777777" w:rsidTr="00E450AD">
        <w:trPr>
          <w:trHeight w:val="455"/>
        </w:trPr>
        <w:tc>
          <w:tcPr>
            <w:tcW w:w="6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0FF8A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Affiliation</w:t>
            </w:r>
          </w:p>
          <w:p w14:paraId="22883B29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5F524845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B57A1" w14:textId="77777777" w:rsidR="00E450AD" w:rsidRDefault="00E450AD">
            <w:pPr>
              <w:spacing w:line="276" w:lineRule="auto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Mailing Address</w:t>
            </w:r>
          </w:p>
          <w:p w14:paraId="324DB027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696B9AF6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6024C48E" w14:textId="77777777" w:rsidR="00E450AD" w:rsidRDefault="00E450AD">
            <w:pPr>
              <w:spacing w:line="276" w:lineRule="auto"/>
              <w:rPr>
                <w:szCs w:val="24"/>
              </w:rPr>
            </w:pPr>
          </w:p>
        </w:tc>
      </w:tr>
      <w:tr w:rsidR="00E450AD" w14:paraId="01934BCD" w14:textId="77777777" w:rsidTr="00E450AD">
        <w:tc>
          <w:tcPr>
            <w:tcW w:w="107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5798294" w14:textId="77777777" w:rsidR="00E450AD" w:rsidRDefault="00E450AD">
            <w:pPr>
              <w:spacing w:line="276" w:lineRule="auto"/>
              <w:rPr>
                <w:b/>
                <w:szCs w:val="24"/>
              </w:rPr>
            </w:pPr>
            <w:r>
              <w:rPr>
                <w:b/>
                <w:szCs w:val="24"/>
              </w:rPr>
              <w:t>LIST OF KEY INDIVIDUALS</w:t>
            </w:r>
          </w:p>
        </w:tc>
      </w:tr>
      <w:tr w:rsidR="00E450AD" w14:paraId="7EC21F0E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F9765" w14:textId="77777777" w:rsidR="00E450AD" w:rsidRDefault="00E450AD">
            <w:pPr>
              <w:spacing w:line="276" w:lineRule="auto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Nam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FBFB4" w14:textId="77777777" w:rsidR="00E450AD" w:rsidRDefault="00E450AD">
            <w:pPr>
              <w:spacing w:line="276" w:lineRule="auto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Community or academic partner?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A42B6" w14:textId="77777777" w:rsidR="00E450AD" w:rsidRDefault="00E450AD">
            <w:pPr>
              <w:spacing w:line="276" w:lineRule="auto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Affiliation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E189" w14:textId="77777777" w:rsidR="00E450AD" w:rsidRDefault="00E450AD">
            <w:pPr>
              <w:spacing w:line="276" w:lineRule="auto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Role on project</w:t>
            </w:r>
          </w:p>
        </w:tc>
      </w:tr>
      <w:tr w:rsidR="00E450AD" w14:paraId="2E3A6AAA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E6307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269A08FE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7BF14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A550F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DDE6A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01AB4416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AD3A7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2A36639E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875D9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CA52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6003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6E41E976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FB02C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4BF659F5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F1E8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2C52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13DD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3DA7B7E4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64E72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141C71EA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AD349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8509E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809D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E450AD" w14:paraId="6EF769A1" w14:textId="77777777" w:rsidTr="00E450AD">
        <w:trPr>
          <w:trHeight w:val="276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69C9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  <w:p w14:paraId="36553A8F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4410F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0D6BB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AAE8F" w14:textId="77777777" w:rsidR="00E450AD" w:rsidRDefault="00E450AD">
            <w:pPr>
              <w:spacing w:line="276" w:lineRule="auto"/>
              <w:rPr>
                <w:rFonts w:ascii="Arial" w:hAnsi="Arial" w:cs="Arial"/>
                <w:szCs w:val="24"/>
              </w:rPr>
            </w:pPr>
          </w:p>
        </w:tc>
      </w:tr>
    </w:tbl>
    <w:p w14:paraId="249C42D8" w14:textId="77777777" w:rsidR="00E450AD" w:rsidRDefault="00E450AD" w:rsidP="00E450AD">
      <w:pPr>
        <w:jc w:val="center"/>
        <w:rPr>
          <w:sz w:val="24"/>
        </w:rPr>
      </w:pPr>
    </w:p>
    <w:p w14:paraId="19BD2DF7" w14:textId="77777777" w:rsidR="00E450AD" w:rsidRDefault="00E450AD" w:rsidP="00E450AD">
      <w:pPr>
        <w:rPr>
          <w:rFonts w:asciiTheme="majorHAnsi" w:eastAsiaTheme="majorEastAsia" w:hAnsiTheme="majorHAnsi" w:cstheme="majorBidi"/>
          <w:b/>
          <w:sz w:val="28"/>
          <w:szCs w:val="32"/>
        </w:rPr>
      </w:pPr>
      <w:r>
        <w:rPr>
          <w:b/>
          <w:sz w:val="28"/>
        </w:rPr>
        <w:br w:type="page"/>
      </w:r>
    </w:p>
    <w:p w14:paraId="099919E0" w14:textId="77777777" w:rsidR="00E450AD" w:rsidRDefault="00E450AD" w:rsidP="00E450AD">
      <w:pPr>
        <w:pStyle w:val="Heading1"/>
        <w:spacing w:before="120" w:after="120" w:line="240" w:lineRule="auto"/>
        <w:jc w:val="center"/>
        <w:rPr>
          <w:b/>
          <w:color w:val="auto"/>
          <w:sz w:val="28"/>
        </w:rPr>
      </w:pPr>
      <w:r>
        <w:rPr>
          <w:b/>
          <w:color w:val="auto"/>
          <w:sz w:val="28"/>
        </w:rPr>
        <w:lastRenderedPageBreak/>
        <w:t>Application Checklist</w:t>
      </w:r>
    </w:p>
    <w:p w14:paraId="5182623E" w14:textId="77777777" w:rsidR="00E450AD" w:rsidRDefault="00E450AD" w:rsidP="00E450AD">
      <w:pPr>
        <w:spacing w:line="360" w:lineRule="auto"/>
        <w:rPr>
          <w:sz w:val="24"/>
          <w:szCs w:val="24"/>
        </w:rPr>
      </w:pPr>
    </w:p>
    <w:p w14:paraId="11FFC363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pplication form</w:t>
      </w:r>
    </w:p>
    <w:p w14:paraId="1BF75ECB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bstract</w:t>
      </w:r>
    </w:p>
    <w:p w14:paraId="7BFC6391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oject narrative</w:t>
      </w:r>
      <w:r>
        <w:rPr>
          <w:sz w:val="24"/>
          <w:szCs w:val="24"/>
        </w:rPr>
        <w:tab/>
      </w:r>
    </w:p>
    <w:p w14:paraId="1C849901" w14:textId="12AD85CB" w:rsidR="00E450AD" w:rsidRDefault="00EC1535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ference</w:t>
      </w:r>
      <w:r w:rsidR="007568D5">
        <w:rPr>
          <w:sz w:val="24"/>
          <w:szCs w:val="24"/>
        </w:rPr>
        <w:t>s</w:t>
      </w:r>
    </w:p>
    <w:p w14:paraId="25EE816C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Biosketch</w:t>
      </w:r>
      <w:proofErr w:type="spellEnd"/>
      <w:r>
        <w:rPr>
          <w:sz w:val="24"/>
          <w:szCs w:val="24"/>
        </w:rPr>
        <w:t xml:space="preserve"> of all key individuals</w:t>
      </w:r>
      <w:r>
        <w:rPr>
          <w:sz w:val="24"/>
          <w:szCs w:val="24"/>
        </w:rPr>
        <w:tab/>
      </w:r>
    </w:p>
    <w:p w14:paraId="49E7DFB4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Budget</w:t>
      </w:r>
    </w:p>
    <w:p w14:paraId="5F7DE391" w14:textId="77777777" w:rsidR="00E450AD" w:rsidRDefault="00E450AD" w:rsidP="00E450AD">
      <w:pPr>
        <w:pStyle w:val="ListParagraph"/>
        <w:numPr>
          <w:ilvl w:val="0"/>
          <w:numId w:val="50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etter(s) of support (LOS)</w:t>
      </w:r>
    </w:p>
    <w:p w14:paraId="7B901015" w14:textId="77777777" w:rsidR="00E450AD" w:rsidRDefault="00E450AD" w:rsidP="00E450AD">
      <w:pPr>
        <w:spacing w:line="360" w:lineRule="auto"/>
        <w:rPr>
          <w:sz w:val="24"/>
          <w:szCs w:val="24"/>
        </w:rPr>
      </w:pPr>
    </w:p>
    <w:p w14:paraId="7DFD204E" w14:textId="56E90651" w:rsidR="00E205DA" w:rsidRDefault="00E205DA" w:rsidP="00967955">
      <w:pPr>
        <w:rPr>
          <w:sz w:val="20"/>
        </w:rPr>
      </w:pPr>
      <w:bookmarkStart w:id="1" w:name="_GoBack"/>
      <w:bookmarkEnd w:id="1"/>
    </w:p>
    <w:sectPr w:rsidR="00E205DA" w:rsidSect="00E450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5B107" w16cex:dateUtc="2020-06-30T16:39:00Z"/>
  <w16cex:commentExtensible w16cex:durableId="22A59626" w16cex:dateUtc="2020-06-30T14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B6F9D" w14:textId="77777777" w:rsidR="000D0BC5" w:rsidRDefault="000D0BC5" w:rsidP="007C1EA8">
      <w:pPr>
        <w:spacing w:after="0" w:line="240" w:lineRule="auto"/>
      </w:pPr>
      <w:r>
        <w:separator/>
      </w:r>
    </w:p>
  </w:endnote>
  <w:endnote w:type="continuationSeparator" w:id="0">
    <w:p w14:paraId="031949CF" w14:textId="77777777" w:rsidR="000D0BC5" w:rsidRDefault="000D0BC5" w:rsidP="007C1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97698" w14:textId="77777777" w:rsidR="00ED1751" w:rsidRDefault="00ED17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7128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894681" w14:textId="20C13DFE" w:rsidR="003065D3" w:rsidRDefault="003065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BEB28" w14:textId="77777777" w:rsidR="007C1EA8" w:rsidRDefault="007C1E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3942B" w14:textId="77777777" w:rsidR="00ED1751" w:rsidRDefault="00ED1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957F3" w14:textId="77777777" w:rsidR="000D0BC5" w:rsidRDefault="000D0BC5" w:rsidP="007C1EA8">
      <w:pPr>
        <w:spacing w:after="0" w:line="240" w:lineRule="auto"/>
      </w:pPr>
      <w:r>
        <w:separator/>
      </w:r>
    </w:p>
  </w:footnote>
  <w:footnote w:type="continuationSeparator" w:id="0">
    <w:p w14:paraId="3EC8A139" w14:textId="77777777" w:rsidR="000D0BC5" w:rsidRDefault="000D0BC5" w:rsidP="007C1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5F5CB" w14:textId="77777777" w:rsidR="00ED1751" w:rsidRDefault="00ED17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B1C91" w14:textId="70F04B84" w:rsidR="00ED1751" w:rsidRDefault="00ED17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CF0C2" w14:textId="77777777" w:rsidR="00ED1751" w:rsidRDefault="00ED17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75CBD"/>
    <w:multiLevelType w:val="hybridMultilevel"/>
    <w:tmpl w:val="0CD48DB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B17E34"/>
    <w:multiLevelType w:val="hybridMultilevel"/>
    <w:tmpl w:val="25E87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D6F19"/>
    <w:multiLevelType w:val="hybridMultilevel"/>
    <w:tmpl w:val="C87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46AE"/>
    <w:multiLevelType w:val="hybridMultilevel"/>
    <w:tmpl w:val="8FE26B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E65FFD"/>
    <w:multiLevelType w:val="hybridMultilevel"/>
    <w:tmpl w:val="8BA020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EE65F0"/>
    <w:multiLevelType w:val="hybridMultilevel"/>
    <w:tmpl w:val="29D40974"/>
    <w:lvl w:ilvl="0" w:tplc="16A628A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2B1412"/>
    <w:multiLevelType w:val="hybridMultilevel"/>
    <w:tmpl w:val="B13CF144"/>
    <w:lvl w:ilvl="0" w:tplc="69FE8C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5137D"/>
    <w:multiLevelType w:val="hybridMultilevel"/>
    <w:tmpl w:val="66728E5A"/>
    <w:lvl w:ilvl="0" w:tplc="408ED5C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112D9"/>
    <w:multiLevelType w:val="hybridMultilevel"/>
    <w:tmpl w:val="6AF82588"/>
    <w:lvl w:ilvl="0" w:tplc="B5AAC012">
      <w:start w:val="1"/>
      <w:numFmt w:val="decimal"/>
      <w:lvlText w:val="V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2639B"/>
    <w:multiLevelType w:val="hybridMultilevel"/>
    <w:tmpl w:val="F0801A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5873CD"/>
    <w:multiLevelType w:val="hybridMultilevel"/>
    <w:tmpl w:val="1A9ADAC6"/>
    <w:lvl w:ilvl="0" w:tplc="1BF0161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90644"/>
    <w:multiLevelType w:val="hybridMultilevel"/>
    <w:tmpl w:val="6984852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DD18B5"/>
    <w:multiLevelType w:val="hybridMultilevel"/>
    <w:tmpl w:val="AD32F276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7A603E0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01451"/>
    <w:multiLevelType w:val="hybridMultilevel"/>
    <w:tmpl w:val="5F1890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A16E90"/>
    <w:multiLevelType w:val="hybridMultilevel"/>
    <w:tmpl w:val="CDF6166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B83644"/>
    <w:multiLevelType w:val="hybridMultilevel"/>
    <w:tmpl w:val="86F01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A4BFE"/>
    <w:multiLevelType w:val="hybridMultilevel"/>
    <w:tmpl w:val="E56AB8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4252D1"/>
    <w:multiLevelType w:val="hybridMultilevel"/>
    <w:tmpl w:val="DD5E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B30034"/>
    <w:multiLevelType w:val="hybridMultilevel"/>
    <w:tmpl w:val="DDB291FA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B7CDE"/>
    <w:multiLevelType w:val="hybridMultilevel"/>
    <w:tmpl w:val="2FA43172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85D23"/>
    <w:multiLevelType w:val="hybridMultilevel"/>
    <w:tmpl w:val="20D841A2"/>
    <w:lvl w:ilvl="0" w:tplc="942E57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45948"/>
    <w:multiLevelType w:val="hybridMultilevel"/>
    <w:tmpl w:val="CCDA5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8D5808"/>
    <w:multiLevelType w:val="hybridMultilevel"/>
    <w:tmpl w:val="85267A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774C9F"/>
    <w:multiLevelType w:val="hybridMultilevel"/>
    <w:tmpl w:val="4F4681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2265F9"/>
    <w:multiLevelType w:val="hybridMultilevel"/>
    <w:tmpl w:val="7B12C33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5A1D1C"/>
    <w:multiLevelType w:val="hybridMultilevel"/>
    <w:tmpl w:val="51C2D3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894C8C"/>
    <w:multiLevelType w:val="hybridMultilevel"/>
    <w:tmpl w:val="B3FEB882"/>
    <w:lvl w:ilvl="0" w:tplc="0409000D">
      <w:start w:val="1"/>
      <w:numFmt w:val="bullet"/>
      <w:lvlText w:val=""/>
      <w:lvlJc w:val="left"/>
      <w:pPr>
        <w:ind w:left="234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7" w15:restartNumberingAfterBreak="0">
    <w:nsid w:val="55377840"/>
    <w:multiLevelType w:val="hybridMultilevel"/>
    <w:tmpl w:val="E594F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1C1C60"/>
    <w:multiLevelType w:val="hybridMultilevel"/>
    <w:tmpl w:val="47305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063C7E"/>
    <w:multiLevelType w:val="hybridMultilevel"/>
    <w:tmpl w:val="CB16A6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231DD1"/>
    <w:multiLevelType w:val="hybridMultilevel"/>
    <w:tmpl w:val="011600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527AF6"/>
    <w:multiLevelType w:val="hybridMultilevel"/>
    <w:tmpl w:val="54409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603E0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0A27503"/>
    <w:multiLevelType w:val="hybridMultilevel"/>
    <w:tmpl w:val="8B86F864"/>
    <w:lvl w:ilvl="0" w:tplc="2F8A3D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5E53"/>
    <w:multiLevelType w:val="hybridMultilevel"/>
    <w:tmpl w:val="5F1890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6D4D99"/>
    <w:multiLevelType w:val="hybridMultilevel"/>
    <w:tmpl w:val="8C58AE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6921C9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D077C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195A83"/>
    <w:multiLevelType w:val="hybridMultilevel"/>
    <w:tmpl w:val="27A2E3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4C0964"/>
    <w:multiLevelType w:val="hybridMultilevel"/>
    <w:tmpl w:val="096CB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6824FA5"/>
    <w:multiLevelType w:val="hybridMultilevel"/>
    <w:tmpl w:val="6C38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75B6771"/>
    <w:multiLevelType w:val="hybridMultilevel"/>
    <w:tmpl w:val="A2448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70692E"/>
    <w:multiLevelType w:val="hybridMultilevel"/>
    <w:tmpl w:val="54268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F46CD5"/>
    <w:multiLevelType w:val="hybridMultilevel"/>
    <w:tmpl w:val="61CA181A"/>
    <w:lvl w:ilvl="0" w:tplc="3BDCE3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111D14"/>
    <w:multiLevelType w:val="hybridMultilevel"/>
    <w:tmpl w:val="B1963E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2127DA3"/>
    <w:multiLevelType w:val="hybridMultilevel"/>
    <w:tmpl w:val="05C81D7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CE2C34"/>
    <w:multiLevelType w:val="hybridMultilevel"/>
    <w:tmpl w:val="964A0774"/>
    <w:lvl w:ilvl="0" w:tplc="039AA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91ABE"/>
    <w:multiLevelType w:val="hybridMultilevel"/>
    <w:tmpl w:val="65D06D36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85E6EB3"/>
    <w:multiLevelType w:val="hybridMultilevel"/>
    <w:tmpl w:val="3B629ECE"/>
    <w:lvl w:ilvl="0" w:tplc="7A603E0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EF7F7A"/>
    <w:multiLevelType w:val="hybridMultilevel"/>
    <w:tmpl w:val="946C9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8"/>
  </w:num>
  <w:num w:numId="3">
    <w:abstractNumId w:val="12"/>
  </w:num>
  <w:num w:numId="4">
    <w:abstractNumId w:val="19"/>
  </w:num>
  <w:num w:numId="5">
    <w:abstractNumId w:val="14"/>
  </w:num>
  <w:num w:numId="6">
    <w:abstractNumId w:val="3"/>
  </w:num>
  <w:num w:numId="7">
    <w:abstractNumId w:val="16"/>
  </w:num>
  <w:num w:numId="8">
    <w:abstractNumId w:val="38"/>
  </w:num>
  <w:num w:numId="9">
    <w:abstractNumId w:val="28"/>
  </w:num>
  <w:num w:numId="10">
    <w:abstractNumId w:val="39"/>
  </w:num>
  <w:num w:numId="11">
    <w:abstractNumId w:val="37"/>
  </w:num>
  <w:num w:numId="12">
    <w:abstractNumId w:val="27"/>
  </w:num>
  <w:num w:numId="13">
    <w:abstractNumId w:val="46"/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6"/>
  </w:num>
  <w:num w:numId="17">
    <w:abstractNumId w:val="15"/>
  </w:num>
  <w:num w:numId="18">
    <w:abstractNumId w:val="45"/>
  </w:num>
  <w:num w:numId="19">
    <w:abstractNumId w:val="2"/>
  </w:num>
  <w:num w:numId="20">
    <w:abstractNumId w:val="17"/>
  </w:num>
  <w:num w:numId="21">
    <w:abstractNumId w:val="7"/>
  </w:num>
  <w:num w:numId="22">
    <w:abstractNumId w:val="10"/>
  </w:num>
  <w:num w:numId="23">
    <w:abstractNumId w:val="6"/>
  </w:num>
  <w:num w:numId="24">
    <w:abstractNumId w:val="40"/>
  </w:num>
  <w:num w:numId="25">
    <w:abstractNumId w:val="21"/>
  </w:num>
  <w:num w:numId="26">
    <w:abstractNumId w:val="1"/>
  </w:num>
  <w:num w:numId="27">
    <w:abstractNumId w:val="20"/>
  </w:num>
  <w:num w:numId="28">
    <w:abstractNumId w:val="43"/>
  </w:num>
  <w:num w:numId="29">
    <w:abstractNumId w:val="31"/>
  </w:num>
  <w:num w:numId="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1"/>
  </w:num>
  <w:num w:numId="32">
    <w:abstractNumId w:val="44"/>
  </w:num>
  <w:num w:numId="33">
    <w:abstractNumId w:val="44"/>
  </w:num>
  <w:num w:numId="34">
    <w:abstractNumId w:val="26"/>
  </w:num>
  <w:num w:numId="35">
    <w:abstractNumId w:val="29"/>
  </w:num>
  <w:num w:numId="36">
    <w:abstractNumId w:val="23"/>
  </w:num>
  <w:num w:numId="37">
    <w:abstractNumId w:val="25"/>
  </w:num>
  <w:num w:numId="38">
    <w:abstractNumId w:val="9"/>
  </w:num>
  <w:num w:numId="39">
    <w:abstractNumId w:val="4"/>
  </w:num>
  <w:num w:numId="40">
    <w:abstractNumId w:val="5"/>
  </w:num>
  <w:num w:numId="41">
    <w:abstractNumId w:val="22"/>
  </w:num>
  <w:num w:numId="42">
    <w:abstractNumId w:val="0"/>
  </w:num>
  <w:num w:numId="43">
    <w:abstractNumId w:val="13"/>
  </w:num>
  <w:num w:numId="44">
    <w:abstractNumId w:val="11"/>
  </w:num>
  <w:num w:numId="45">
    <w:abstractNumId w:val="35"/>
  </w:num>
  <w:num w:numId="46">
    <w:abstractNumId w:val="24"/>
  </w:num>
  <w:num w:numId="47">
    <w:abstractNumId w:val="30"/>
  </w:num>
  <w:num w:numId="48">
    <w:abstractNumId w:val="42"/>
  </w:num>
  <w:num w:numId="49">
    <w:abstractNumId w:val="33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G0NDa1MDEwNTdX0lEKTi0uzszPAykwrAUA+DPZzSwAAAA="/>
  </w:docVars>
  <w:rsids>
    <w:rsidRoot w:val="00E82197"/>
    <w:rsid w:val="00002AC3"/>
    <w:rsid w:val="000212E1"/>
    <w:rsid w:val="00040C80"/>
    <w:rsid w:val="000536A0"/>
    <w:rsid w:val="0006216B"/>
    <w:rsid w:val="00076193"/>
    <w:rsid w:val="0009044C"/>
    <w:rsid w:val="00090F1F"/>
    <w:rsid w:val="00092068"/>
    <w:rsid w:val="0009748F"/>
    <w:rsid w:val="000A18F6"/>
    <w:rsid w:val="000A283C"/>
    <w:rsid w:val="000A28D3"/>
    <w:rsid w:val="000B562C"/>
    <w:rsid w:val="000B693C"/>
    <w:rsid w:val="000B72B0"/>
    <w:rsid w:val="000C0D5B"/>
    <w:rsid w:val="000C105B"/>
    <w:rsid w:val="000D0BC5"/>
    <w:rsid w:val="000D28A2"/>
    <w:rsid w:val="000D6167"/>
    <w:rsid w:val="000D64DB"/>
    <w:rsid w:val="000E6833"/>
    <w:rsid w:val="000E761C"/>
    <w:rsid w:val="00103CFD"/>
    <w:rsid w:val="001124CB"/>
    <w:rsid w:val="00112D27"/>
    <w:rsid w:val="001134E4"/>
    <w:rsid w:val="00120CED"/>
    <w:rsid w:val="00124B78"/>
    <w:rsid w:val="0013283C"/>
    <w:rsid w:val="001424C6"/>
    <w:rsid w:val="00145EA9"/>
    <w:rsid w:val="00157E33"/>
    <w:rsid w:val="00167F52"/>
    <w:rsid w:val="00170EED"/>
    <w:rsid w:val="001806D1"/>
    <w:rsid w:val="00191F05"/>
    <w:rsid w:val="001A282C"/>
    <w:rsid w:val="001B5206"/>
    <w:rsid w:val="001B59E4"/>
    <w:rsid w:val="001C1816"/>
    <w:rsid w:val="001C46B4"/>
    <w:rsid w:val="001C6A89"/>
    <w:rsid w:val="001D3F00"/>
    <w:rsid w:val="001D64BB"/>
    <w:rsid w:val="001E0300"/>
    <w:rsid w:val="001E270F"/>
    <w:rsid w:val="001E376A"/>
    <w:rsid w:val="001E6265"/>
    <w:rsid w:val="001E6630"/>
    <w:rsid w:val="001E7989"/>
    <w:rsid w:val="001F07F7"/>
    <w:rsid w:val="001F0B7F"/>
    <w:rsid w:val="00207749"/>
    <w:rsid w:val="002151DE"/>
    <w:rsid w:val="0021690D"/>
    <w:rsid w:val="00216F50"/>
    <w:rsid w:val="00227B95"/>
    <w:rsid w:val="00234E94"/>
    <w:rsid w:val="00234F3A"/>
    <w:rsid w:val="00237972"/>
    <w:rsid w:val="00240DEE"/>
    <w:rsid w:val="00242F9C"/>
    <w:rsid w:val="002559FD"/>
    <w:rsid w:val="002A3C66"/>
    <w:rsid w:val="002A4FBE"/>
    <w:rsid w:val="002B172C"/>
    <w:rsid w:val="002B4E0B"/>
    <w:rsid w:val="002C7D54"/>
    <w:rsid w:val="002D05AC"/>
    <w:rsid w:val="002E006A"/>
    <w:rsid w:val="003057A4"/>
    <w:rsid w:val="003065D3"/>
    <w:rsid w:val="0031064D"/>
    <w:rsid w:val="0031678D"/>
    <w:rsid w:val="00321E2D"/>
    <w:rsid w:val="00335850"/>
    <w:rsid w:val="00351A9E"/>
    <w:rsid w:val="00360342"/>
    <w:rsid w:val="003673E3"/>
    <w:rsid w:val="00373902"/>
    <w:rsid w:val="00383AC3"/>
    <w:rsid w:val="00386422"/>
    <w:rsid w:val="003A45D8"/>
    <w:rsid w:val="003A543F"/>
    <w:rsid w:val="003B030A"/>
    <w:rsid w:val="003B28D2"/>
    <w:rsid w:val="003B3877"/>
    <w:rsid w:val="003B5AC1"/>
    <w:rsid w:val="003C0B66"/>
    <w:rsid w:val="003D2D52"/>
    <w:rsid w:val="003D55CC"/>
    <w:rsid w:val="003D6F5A"/>
    <w:rsid w:val="003F0674"/>
    <w:rsid w:val="00403E04"/>
    <w:rsid w:val="00411F39"/>
    <w:rsid w:val="0041541B"/>
    <w:rsid w:val="00416D19"/>
    <w:rsid w:val="004249A1"/>
    <w:rsid w:val="00426126"/>
    <w:rsid w:val="004301DC"/>
    <w:rsid w:val="00432370"/>
    <w:rsid w:val="00433AAB"/>
    <w:rsid w:val="00434FE3"/>
    <w:rsid w:val="00444A6E"/>
    <w:rsid w:val="00444A78"/>
    <w:rsid w:val="0045302A"/>
    <w:rsid w:val="00453634"/>
    <w:rsid w:val="00462420"/>
    <w:rsid w:val="00475A87"/>
    <w:rsid w:val="00477A74"/>
    <w:rsid w:val="00486E14"/>
    <w:rsid w:val="004875CB"/>
    <w:rsid w:val="00492ABA"/>
    <w:rsid w:val="0049666D"/>
    <w:rsid w:val="00496B82"/>
    <w:rsid w:val="004A1978"/>
    <w:rsid w:val="004A3529"/>
    <w:rsid w:val="004A707A"/>
    <w:rsid w:val="004A75C5"/>
    <w:rsid w:val="004C2577"/>
    <w:rsid w:val="004E041B"/>
    <w:rsid w:val="004E7743"/>
    <w:rsid w:val="004E7ED7"/>
    <w:rsid w:val="004F5C58"/>
    <w:rsid w:val="00511A2A"/>
    <w:rsid w:val="005129B0"/>
    <w:rsid w:val="0052556F"/>
    <w:rsid w:val="005362FA"/>
    <w:rsid w:val="00547F81"/>
    <w:rsid w:val="00553F1E"/>
    <w:rsid w:val="00566E40"/>
    <w:rsid w:val="00570A3D"/>
    <w:rsid w:val="005719C5"/>
    <w:rsid w:val="005745DD"/>
    <w:rsid w:val="0057463B"/>
    <w:rsid w:val="00580E0F"/>
    <w:rsid w:val="005878F1"/>
    <w:rsid w:val="00590CF9"/>
    <w:rsid w:val="0059739A"/>
    <w:rsid w:val="005A080D"/>
    <w:rsid w:val="005B2509"/>
    <w:rsid w:val="005B40AC"/>
    <w:rsid w:val="005C7654"/>
    <w:rsid w:val="005F18BC"/>
    <w:rsid w:val="005F633C"/>
    <w:rsid w:val="005F7569"/>
    <w:rsid w:val="00604692"/>
    <w:rsid w:val="0061329B"/>
    <w:rsid w:val="006146B4"/>
    <w:rsid w:val="00621EAB"/>
    <w:rsid w:val="00627E58"/>
    <w:rsid w:val="00643491"/>
    <w:rsid w:val="00646CAD"/>
    <w:rsid w:val="00650B46"/>
    <w:rsid w:val="00665208"/>
    <w:rsid w:val="0067258F"/>
    <w:rsid w:val="00673D78"/>
    <w:rsid w:val="00680C22"/>
    <w:rsid w:val="00681789"/>
    <w:rsid w:val="0068589E"/>
    <w:rsid w:val="00690BB2"/>
    <w:rsid w:val="00692B08"/>
    <w:rsid w:val="00693623"/>
    <w:rsid w:val="00697AA2"/>
    <w:rsid w:val="006A1048"/>
    <w:rsid w:val="006B3F18"/>
    <w:rsid w:val="006B5FE0"/>
    <w:rsid w:val="006C1680"/>
    <w:rsid w:val="006C3957"/>
    <w:rsid w:val="006C51EC"/>
    <w:rsid w:val="006C6E05"/>
    <w:rsid w:val="006D7E60"/>
    <w:rsid w:val="006F5817"/>
    <w:rsid w:val="006F6397"/>
    <w:rsid w:val="0071729F"/>
    <w:rsid w:val="0072104C"/>
    <w:rsid w:val="007211CA"/>
    <w:rsid w:val="00722B82"/>
    <w:rsid w:val="007304EA"/>
    <w:rsid w:val="00733C73"/>
    <w:rsid w:val="00736B7F"/>
    <w:rsid w:val="00740189"/>
    <w:rsid w:val="00740551"/>
    <w:rsid w:val="00741352"/>
    <w:rsid w:val="00741354"/>
    <w:rsid w:val="007568D5"/>
    <w:rsid w:val="00763501"/>
    <w:rsid w:val="00765F68"/>
    <w:rsid w:val="00766490"/>
    <w:rsid w:val="007672FE"/>
    <w:rsid w:val="007822EC"/>
    <w:rsid w:val="00785738"/>
    <w:rsid w:val="00795A2D"/>
    <w:rsid w:val="007A44D5"/>
    <w:rsid w:val="007A7C98"/>
    <w:rsid w:val="007B3A36"/>
    <w:rsid w:val="007B409A"/>
    <w:rsid w:val="007C1EA8"/>
    <w:rsid w:val="007D2F72"/>
    <w:rsid w:val="007D61E3"/>
    <w:rsid w:val="007E269E"/>
    <w:rsid w:val="007E5C49"/>
    <w:rsid w:val="0080078D"/>
    <w:rsid w:val="00813132"/>
    <w:rsid w:val="00831000"/>
    <w:rsid w:val="0083702D"/>
    <w:rsid w:val="008378CB"/>
    <w:rsid w:val="00843223"/>
    <w:rsid w:val="00850B95"/>
    <w:rsid w:val="00851854"/>
    <w:rsid w:val="00852119"/>
    <w:rsid w:val="00854E7C"/>
    <w:rsid w:val="0085521C"/>
    <w:rsid w:val="00861E02"/>
    <w:rsid w:val="008714F8"/>
    <w:rsid w:val="008732ED"/>
    <w:rsid w:val="00874F65"/>
    <w:rsid w:val="00887C5C"/>
    <w:rsid w:val="008C0FBB"/>
    <w:rsid w:val="008C5FAD"/>
    <w:rsid w:val="008E2E13"/>
    <w:rsid w:val="008E4148"/>
    <w:rsid w:val="008E755B"/>
    <w:rsid w:val="008F0463"/>
    <w:rsid w:val="008F2E27"/>
    <w:rsid w:val="008F62B7"/>
    <w:rsid w:val="009019AF"/>
    <w:rsid w:val="00906D1A"/>
    <w:rsid w:val="00914669"/>
    <w:rsid w:val="009231F6"/>
    <w:rsid w:val="00924F42"/>
    <w:rsid w:val="00926F84"/>
    <w:rsid w:val="009360AF"/>
    <w:rsid w:val="00936F98"/>
    <w:rsid w:val="0094424F"/>
    <w:rsid w:val="009503BE"/>
    <w:rsid w:val="00957CBF"/>
    <w:rsid w:val="009632DA"/>
    <w:rsid w:val="00967955"/>
    <w:rsid w:val="00971978"/>
    <w:rsid w:val="00973CAA"/>
    <w:rsid w:val="00981B31"/>
    <w:rsid w:val="009A1FEB"/>
    <w:rsid w:val="009B0D31"/>
    <w:rsid w:val="009B4B14"/>
    <w:rsid w:val="009C1DFF"/>
    <w:rsid w:val="009C6388"/>
    <w:rsid w:val="009D5FF8"/>
    <w:rsid w:val="009D7E77"/>
    <w:rsid w:val="009E121B"/>
    <w:rsid w:val="009E6980"/>
    <w:rsid w:val="009F4426"/>
    <w:rsid w:val="00A11E89"/>
    <w:rsid w:val="00A2078C"/>
    <w:rsid w:val="00A37886"/>
    <w:rsid w:val="00A46B48"/>
    <w:rsid w:val="00A47021"/>
    <w:rsid w:val="00A5226A"/>
    <w:rsid w:val="00A524AA"/>
    <w:rsid w:val="00A53287"/>
    <w:rsid w:val="00A721F6"/>
    <w:rsid w:val="00A74144"/>
    <w:rsid w:val="00A7505A"/>
    <w:rsid w:val="00A7530D"/>
    <w:rsid w:val="00A85B67"/>
    <w:rsid w:val="00A9721C"/>
    <w:rsid w:val="00AA754A"/>
    <w:rsid w:val="00AB7729"/>
    <w:rsid w:val="00AC7E96"/>
    <w:rsid w:val="00AD12B8"/>
    <w:rsid w:val="00AD3671"/>
    <w:rsid w:val="00AD51F3"/>
    <w:rsid w:val="00AD65FD"/>
    <w:rsid w:val="00AD79CF"/>
    <w:rsid w:val="00AF0470"/>
    <w:rsid w:val="00AF48AC"/>
    <w:rsid w:val="00B164D8"/>
    <w:rsid w:val="00B20610"/>
    <w:rsid w:val="00B30B35"/>
    <w:rsid w:val="00B30EAE"/>
    <w:rsid w:val="00B614D5"/>
    <w:rsid w:val="00B77C62"/>
    <w:rsid w:val="00B9076E"/>
    <w:rsid w:val="00B943BE"/>
    <w:rsid w:val="00B9684E"/>
    <w:rsid w:val="00BA0A60"/>
    <w:rsid w:val="00BA39CF"/>
    <w:rsid w:val="00BB56B8"/>
    <w:rsid w:val="00BC33E3"/>
    <w:rsid w:val="00BD5622"/>
    <w:rsid w:val="00BE33E1"/>
    <w:rsid w:val="00BF6C0B"/>
    <w:rsid w:val="00C01066"/>
    <w:rsid w:val="00C03B4E"/>
    <w:rsid w:val="00C03BC7"/>
    <w:rsid w:val="00C04FC1"/>
    <w:rsid w:val="00C20D01"/>
    <w:rsid w:val="00C25359"/>
    <w:rsid w:val="00C32106"/>
    <w:rsid w:val="00C43EF9"/>
    <w:rsid w:val="00C4769B"/>
    <w:rsid w:val="00C560C2"/>
    <w:rsid w:val="00C5725B"/>
    <w:rsid w:val="00C5778A"/>
    <w:rsid w:val="00C60C8C"/>
    <w:rsid w:val="00C60F0F"/>
    <w:rsid w:val="00C66BE9"/>
    <w:rsid w:val="00C74E73"/>
    <w:rsid w:val="00C80338"/>
    <w:rsid w:val="00C91EEB"/>
    <w:rsid w:val="00C95AB4"/>
    <w:rsid w:val="00CE4DD0"/>
    <w:rsid w:val="00CE62A3"/>
    <w:rsid w:val="00CE6D8F"/>
    <w:rsid w:val="00CF71AB"/>
    <w:rsid w:val="00D0194F"/>
    <w:rsid w:val="00D059A5"/>
    <w:rsid w:val="00D10339"/>
    <w:rsid w:val="00D2301E"/>
    <w:rsid w:val="00D26E2C"/>
    <w:rsid w:val="00D33E1E"/>
    <w:rsid w:val="00D55E07"/>
    <w:rsid w:val="00D71475"/>
    <w:rsid w:val="00D73723"/>
    <w:rsid w:val="00D7404D"/>
    <w:rsid w:val="00D75AC9"/>
    <w:rsid w:val="00D76BB1"/>
    <w:rsid w:val="00D82C35"/>
    <w:rsid w:val="00D86B9E"/>
    <w:rsid w:val="00D97984"/>
    <w:rsid w:val="00DA0948"/>
    <w:rsid w:val="00DA0BE7"/>
    <w:rsid w:val="00DA11CD"/>
    <w:rsid w:val="00DA5ED7"/>
    <w:rsid w:val="00DA6E9E"/>
    <w:rsid w:val="00DB20DE"/>
    <w:rsid w:val="00DC4040"/>
    <w:rsid w:val="00DC41A5"/>
    <w:rsid w:val="00DF405B"/>
    <w:rsid w:val="00DF5AE2"/>
    <w:rsid w:val="00E022A5"/>
    <w:rsid w:val="00E0461D"/>
    <w:rsid w:val="00E10721"/>
    <w:rsid w:val="00E137C9"/>
    <w:rsid w:val="00E14C3E"/>
    <w:rsid w:val="00E14EBA"/>
    <w:rsid w:val="00E205DA"/>
    <w:rsid w:val="00E236AE"/>
    <w:rsid w:val="00E24790"/>
    <w:rsid w:val="00E443D2"/>
    <w:rsid w:val="00E450AD"/>
    <w:rsid w:val="00E46E1C"/>
    <w:rsid w:val="00E52610"/>
    <w:rsid w:val="00E667A0"/>
    <w:rsid w:val="00E71F86"/>
    <w:rsid w:val="00E746A1"/>
    <w:rsid w:val="00E75A7C"/>
    <w:rsid w:val="00E75B01"/>
    <w:rsid w:val="00E81890"/>
    <w:rsid w:val="00E82197"/>
    <w:rsid w:val="00E841BE"/>
    <w:rsid w:val="00E91108"/>
    <w:rsid w:val="00E91E23"/>
    <w:rsid w:val="00E94BED"/>
    <w:rsid w:val="00E96811"/>
    <w:rsid w:val="00EC1535"/>
    <w:rsid w:val="00ED1751"/>
    <w:rsid w:val="00ED3A1A"/>
    <w:rsid w:val="00EE0113"/>
    <w:rsid w:val="00EE4E49"/>
    <w:rsid w:val="00F03DA9"/>
    <w:rsid w:val="00F05959"/>
    <w:rsid w:val="00F140D0"/>
    <w:rsid w:val="00F15A2F"/>
    <w:rsid w:val="00F22282"/>
    <w:rsid w:val="00F23A82"/>
    <w:rsid w:val="00F2733E"/>
    <w:rsid w:val="00F310D4"/>
    <w:rsid w:val="00F42F9C"/>
    <w:rsid w:val="00F4390B"/>
    <w:rsid w:val="00F54918"/>
    <w:rsid w:val="00F553AA"/>
    <w:rsid w:val="00F577CD"/>
    <w:rsid w:val="00F6009B"/>
    <w:rsid w:val="00F6792E"/>
    <w:rsid w:val="00F91724"/>
    <w:rsid w:val="00F93B19"/>
    <w:rsid w:val="00FA5CD3"/>
    <w:rsid w:val="00FB25B3"/>
    <w:rsid w:val="00FB2BCF"/>
    <w:rsid w:val="00FC608A"/>
    <w:rsid w:val="00FC741C"/>
    <w:rsid w:val="00FD1062"/>
    <w:rsid w:val="00FD669C"/>
    <w:rsid w:val="00FE10A4"/>
    <w:rsid w:val="00FE4B2D"/>
    <w:rsid w:val="00FE501A"/>
    <w:rsid w:val="00FE5427"/>
    <w:rsid w:val="00FF4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5ECBA"/>
  <w15:chartTrackingRefBased/>
  <w15:docId w15:val="{702FD58F-65A8-4C09-8741-4FE308A0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A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B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A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C1E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1E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C1EA8"/>
    <w:pPr>
      <w:ind w:left="720"/>
      <w:contextualSpacing/>
    </w:pPr>
  </w:style>
  <w:style w:type="table" w:styleId="TableGrid">
    <w:name w:val="Table Grid"/>
    <w:basedOn w:val="TableNormal"/>
    <w:uiPriority w:val="39"/>
    <w:rsid w:val="007C1E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7C1EA8"/>
    <w:rPr>
      <w:b/>
      <w:bCs/>
      <w:smallCaps/>
      <w:color w:val="5B9BD5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C1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EA8"/>
  </w:style>
  <w:style w:type="paragraph" w:styleId="Footer">
    <w:name w:val="footer"/>
    <w:basedOn w:val="Normal"/>
    <w:link w:val="FooterChar"/>
    <w:uiPriority w:val="99"/>
    <w:unhideWhenUsed/>
    <w:rsid w:val="007C1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EA8"/>
  </w:style>
  <w:style w:type="character" w:styleId="CommentReference">
    <w:name w:val="annotation reference"/>
    <w:basedOn w:val="DefaultParagraphFont"/>
    <w:uiPriority w:val="99"/>
    <w:semiHidden/>
    <w:unhideWhenUsed/>
    <w:rsid w:val="000D64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64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64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4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4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4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4D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1EA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841BE"/>
    <w:rPr>
      <w:b/>
      <w:bCs/>
    </w:rPr>
  </w:style>
  <w:style w:type="paragraph" w:styleId="Revision">
    <w:name w:val="Revision"/>
    <w:hidden/>
    <w:uiPriority w:val="99"/>
    <w:semiHidden/>
    <w:rsid w:val="001C46B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4322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0B7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F0B7F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1F0B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4390B"/>
    <w:rPr>
      <w:color w:val="954F72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E450AD"/>
    <w:pPr>
      <w:widowControl w:val="0"/>
      <w:autoSpaceDE w:val="0"/>
      <w:autoSpaceDN w:val="0"/>
      <w:adjustRightInd w:val="0"/>
      <w:spacing w:after="0" w:line="288" w:lineRule="auto"/>
    </w:pPr>
    <w:rPr>
      <w:rFonts w:ascii="Times-Roman" w:eastAsia="Times New Roman" w:hAnsi="Times-Roman" w:cs="Times-Roman"/>
      <w:color w:val="000000"/>
      <w:sz w:val="24"/>
      <w:szCs w:val="24"/>
      <w:lang w:eastAsia="ja-JP"/>
    </w:rPr>
  </w:style>
  <w:style w:type="paragraph" w:customStyle="1" w:styleId="FormFieldCaption">
    <w:name w:val="Form Field Caption"/>
    <w:basedOn w:val="Normal"/>
    <w:rsid w:val="00E450AD"/>
    <w:pPr>
      <w:tabs>
        <w:tab w:val="left" w:pos="270"/>
      </w:tabs>
      <w:autoSpaceDE w:val="0"/>
      <w:autoSpaceDN w:val="0"/>
      <w:spacing w:after="0" w:line="240" w:lineRule="auto"/>
    </w:pPr>
    <w:rPr>
      <w:rFonts w:ascii="Arial" w:eastAsia="Times New Roman" w:hAnsi="Arial" w:cs="Arial"/>
      <w:sz w:val="16"/>
      <w:szCs w:val="16"/>
      <w:lang w:eastAsia="ja-JP"/>
    </w:rPr>
  </w:style>
  <w:style w:type="paragraph" w:customStyle="1" w:styleId="NormalBullet">
    <w:name w:val="Normal Bullet"/>
    <w:basedOn w:val="Normal"/>
    <w:uiPriority w:val="99"/>
    <w:rsid w:val="00E450AD"/>
    <w:pPr>
      <w:spacing w:after="120" w:line="276" w:lineRule="auto"/>
    </w:pPr>
    <w:rPr>
      <w:rFonts w:ascii="Calibri" w:eastAsia="Times New Roman" w:hAnsi="Calibri" w:cs="Arial"/>
      <w:color w:val="000000"/>
      <w:spacing w:val="3"/>
      <w:lang w:eastAsia="ja-JP"/>
    </w:rPr>
  </w:style>
  <w:style w:type="paragraph" w:customStyle="1" w:styleId="DataField10pt">
    <w:name w:val="Data Field 10pt"/>
    <w:basedOn w:val="Normal"/>
    <w:rsid w:val="00E450AD"/>
    <w:pPr>
      <w:suppressAutoHyphens/>
      <w:autoSpaceDE w:val="0"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DataField11pt">
    <w:name w:val="Data Field 11pt"/>
    <w:basedOn w:val="Normal"/>
    <w:rsid w:val="00E450AD"/>
    <w:pPr>
      <w:suppressAutoHyphens/>
      <w:autoSpaceDE w:val="0"/>
      <w:spacing w:after="0" w:line="300" w:lineRule="exact"/>
    </w:pPr>
    <w:rPr>
      <w:rFonts w:ascii="Arial" w:eastAsia="Times New Roman" w:hAnsi="Arial" w:cs="Arial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4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B7D97-E3DD-4D28-AC4A-1E02EDB4E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ndari, Apriani</dc:creator>
  <cp:keywords/>
  <dc:description/>
  <cp:lastModifiedBy>Oendari, Apriani</cp:lastModifiedBy>
  <cp:revision>2</cp:revision>
  <cp:lastPrinted>2020-01-30T14:16:00Z</cp:lastPrinted>
  <dcterms:created xsi:type="dcterms:W3CDTF">2020-08-16T17:36:00Z</dcterms:created>
  <dcterms:modified xsi:type="dcterms:W3CDTF">2020-08-16T17:36:00Z</dcterms:modified>
</cp:coreProperties>
</file>